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80" w:type="dxa"/>
        <w:tblInd w:w="1080" w:type="dxa"/>
        <w:tblLook w:val="0600" w:firstRow="0" w:lastRow="0" w:firstColumn="0" w:lastColumn="0" w:noHBand="1" w:noVBand="1"/>
      </w:tblPr>
      <w:tblGrid>
        <w:gridCol w:w="5490"/>
        <w:gridCol w:w="4590"/>
      </w:tblGrid>
      <w:tr w:rsidR="00E3286D" w:rsidRPr="00F1414B" w14:paraId="126EFF41" w14:textId="77777777" w:rsidTr="00443502">
        <w:trPr>
          <w:trHeight w:val="1728"/>
        </w:trPr>
        <w:tc>
          <w:tcPr>
            <w:tcW w:w="5490" w:type="dxa"/>
            <w:vAlign w:val="center"/>
          </w:tcPr>
          <w:p w14:paraId="51D350F2" w14:textId="77777777" w:rsidR="00A84B26" w:rsidRDefault="00F1414B" w:rsidP="00A84B26">
            <w:pPr>
              <w:pStyle w:val="Title"/>
              <w:rPr>
                <w:sz w:val="40"/>
                <w:szCs w:val="40"/>
              </w:rPr>
            </w:pPr>
            <w:r w:rsidRPr="00A84B26">
              <w:rPr>
                <w:noProof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F84F7E6" wp14:editId="47CBD5C8">
                      <wp:simplePos x="0" y="0"/>
                      <wp:positionH relativeFrom="column">
                        <wp:posOffset>2844165</wp:posOffset>
                      </wp:positionH>
                      <wp:positionV relativeFrom="paragraph">
                        <wp:posOffset>328295</wp:posOffset>
                      </wp:positionV>
                      <wp:extent cx="630555" cy="167640"/>
                      <wp:effectExtent l="0" t="0" r="0" b="0"/>
                      <wp:wrapNone/>
                      <wp:docPr id="22" name="Text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0555" cy="1676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4E9C66F" w14:textId="1316C83B" w:rsidR="00F1414B" w:rsidRPr="00443502" w:rsidRDefault="00F1414B" w:rsidP="00F1414B">
                                  <w:pPr>
                                    <w:pStyle w:val="NoSpacing"/>
                                  </w:pPr>
                                  <w:r>
                                    <w:t>Owners Name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b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84F7E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24" o:spid="_x0000_s1026" type="#_x0000_t202" style="position:absolute;margin-left:223.95pt;margin-top:25.85pt;width:49.65pt;height:13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" filled="f" stroked="f">
                      <v:textbox inset="0,0,0,0">
                        <w:txbxContent>
                          <w:p w14:paraId="34E9C66F" w14:textId="1316C83B" w:rsidR="00F1414B" w:rsidRPr="00443502" w:rsidRDefault="00F1414B" w:rsidP="00F1414B">
                            <w:pPr>
                              <w:pStyle w:val="NoSpacing"/>
                            </w:pPr>
                            <w:r>
                              <w:t>Owners</w:t>
                            </w:r>
                            <w:r>
                              <w:t xml:space="preserve"> N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84B26">
              <w:rPr>
                <w:noProof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0404677" wp14:editId="0991FB46">
                      <wp:simplePos x="0" y="0"/>
                      <wp:positionH relativeFrom="column">
                        <wp:posOffset>2852420</wp:posOffset>
                      </wp:positionH>
                      <wp:positionV relativeFrom="paragraph">
                        <wp:posOffset>100965</wp:posOffset>
                      </wp:positionV>
                      <wp:extent cx="630555" cy="167640"/>
                      <wp:effectExtent l="0" t="0" r="0" b="0"/>
                      <wp:wrapNone/>
                      <wp:docPr id="23" name="Text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0555" cy="1676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C0C2EA3" w14:textId="77777777" w:rsidR="00F1414B" w:rsidRPr="00443502" w:rsidRDefault="00F1414B" w:rsidP="00F1414B">
                                  <w:pPr>
                                    <w:pStyle w:val="NoSpacing"/>
                                  </w:pPr>
                                  <w:r>
                                    <w:t>Animals Name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b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404677" id="_x0000_s1027" type="#_x0000_t202" style="position:absolute;margin-left:224.6pt;margin-top:7.95pt;width:49.65pt;height:13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" filled="f" stroked="f">
                      <v:textbox inset="0,0,0,0">
                        <w:txbxContent>
                          <w:p w14:paraId="6C0C2EA3" w14:textId="77777777" w:rsidR="00F1414B" w:rsidRPr="00443502" w:rsidRDefault="00F1414B" w:rsidP="00F1414B">
                            <w:pPr>
                              <w:pStyle w:val="NoSpacing"/>
                            </w:pPr>
                            <w:r>
                              <w:t>Animals N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84B26">
              <w:rPr>
                <w:noProof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B83A0F6" wp14:editId="3171C285">
                      <wp:simplePos x="0" y="0"/>
                      <wp:positionH relativeFrom="column">
                        <wp:posOffset>2818130</wp:posOffset>
                      </wp:positionH>
                      <wp:positionV relativeFrom="paragraph">
                        <wp:posOffset>539115</wp:posOffset>
                      </wp:positionV>
                      <wp:extent cx="664210" cy="173355"/>
                      <wp:effectExtent l="0" t="0" r="0" b="0"/>
                      <wp:wrapNone/>
                      <wp:docPr id="30" name="Text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4210" cy="1733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043128C" w14:textId="7821C023" w:rsidR="00F1414B" w:rsidRPr="00443502" w:rsidRDefault="00F1414B" w:rsidP="00F1414B">
                                  <w:pPr>
                                    <w:pStyle w:val="NoSpacing"/>
                                  </w:pPr>
                                  <w:r>
                                    <w:t>Email/Phone #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b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83A0F6" id="_x0000_s1028" type="#_x0000_t202" style="position:absolute;margin-left:221.9pt;margin-top:42.45pt;width:52.3pt;height:13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" filled="f" stroked="f">
                      <v:textbox inset="0,0,0,0">
                        <w:txbxContent>
                          <w:p w14:paraId="6043128C" w14:textId="7821C023" w:rsidR="00F1414B" w:rsidRPr="00443502" w:rsidRDefault="00F1414B" w:rsidP="00F1414B">
                            <w:pPr>
                              <w:pStyle w:val="NoSpacing"/>
                            </w:pPr>
                            <w:r>
                              <w:t>Email/Phone #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84B26">
              <w:rPr>
                <w:noProof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54BF683" wp14:editId="7FC34C7E">
                      <wp:simplePos x="0" y="0"/>
                      <wp:positionH relativeFrom="column">
                        <wp:posOffset>3542030</wp:posOffset>
                      </wp:positionH>
                      <wp:positionV relativeFrom="paragraph">
                        <wp:posOffset>556895</wp:posOffset>
                      </wp:positionV>
                      <wp:extent cx="2670810" cy="223520"/>
                      <wp:effectExtent l="0" t="0" r="0" b="508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70810" cy="223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6B6BDF" w14:textId="77777777" w:rsidR="00F1414B" w:rsidRDefault="00F1414B" w:rsidP="00F1414B">
                                  <w:pPr>
                                    <w:spacing w:after="0" w:line="240" w:lineRule="auto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4BF68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1" o:spid="_x0000_s1029" type="#_x0000_t202" style="position:absolute;margin-left:278.9pt;margin-top:43.85pt;width:210.3pt;height:1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" fillcolor="#f7f5e6 [3204]" stroked="f" strokeweight=".5pt">
                      <v:textbox inset=",0,,0">
                        <w:txbxContent>
                          <w:p w14:paraId="006B6BDF" w14:textId="77777777" w:rsidR="00F1414B" w:rsidRDefault="00F1414B" w:rsidP="00F1414B">
                            <w:pPr>
                              <w:spacing w:after="0" w:line="240" w:lineRule="auto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448F6" w:rsidRPr="00A84B26">
              <w:rPr>
                <w:sz w:val="40"/>
                <w:szCs w:val="40"/>
              </w:rPr>
              <w:t xml:space="preserve">Superior </w:t>
            </w:r>
          </w:p>
          <w:p w14:paraId="4784A55B" w14:textId="3888286E" w:rsidR="00E3286D" w:rsidRPr="00A84B26" w:rsidRDefault="00A84B26" w:rsidP="00443502">
            <w:pPr>
              <w:pStyle w:val="Title"/>
              <w:rPr>
                <w:sz w:val="40"/>
                <w:szCs w:val="40"/>
              </w:rPr>
            </w:pPr>
            <w:r w:rsidRPr="00A84B26">
              <w:rPr>
                <w:sz w:val="40"/>
                <w:szCs w:val="40"/>
              </w:rPr>
              <w:t>Performance</w:t>
            </w:r>
            <w:r>
              <w:rPr>
                <w:sz w:val="40"/>
                <w:szCs w:val="40"/>
              </w:rPr>
              <w:t xml:space="preserve"> </w:t>
            </w:r>
            <w:r w:rsidR="00D448F6" w:rsidRPr="00A84B26">
              <w:rPr>
                <w:sz w:val="40"/>
                <w:szCs w:val="40"/>
              </w:rPr>
              <w:t>Award</w:t>
            </w:r>
          </w:p>
        </w:tc>
        <w:tc>
          <w:tcPr>
            <w:tcW w:w="4590" w:type="dxa"/>
            <w:vAlign w:val="center"/>
          </w:tcPr>
          <w:p w14:paraId="46C86F9F" w14:textId="37A3DA6B" w:rsidR="00E3286D" w:rsidRPr="00F1414B" w:rsidRDefault="00F1414B" w:rsidP="00E3286D">
            <w:pPr>
              <w:spacing w:after="0"/>
              <w:jc w:val="right"/>
              <w:rPr>
                <w:sz w:val="48"/>
                <w:szCs w:val="48"/>
              </w:rPr>
            </w:pPr>
            <w:r w:rsidRPr="00F1414B">
              <w:rPr>
                <w:noProof/>
                <w:sz w:val="48"/>
                <w:szCs w:val="4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CE0B889" wp14:editId="0F504B14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151130</wp:posOffset>
                      </wp:positionV>
                      <wp:extent cx="2667000" cy="20701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70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F5E6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60C6CF" w14:textId="77777777" w:rsidR="00F1414B" w:rsidRDefault="00F1414B" w:rsidP="00F1414B">
                                  <w:pPr>
                                    <w:spacing w:after="0" w:line="240" w:lineRule="auto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E0B889" id="Text Box 2" o:spid="_x0000_s1030" type="#_x0000_t202" style="position:absolute;left:0;text-align:left;margin-left:4.65pt;margin-top:11.9pt;width:210pt;height:1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" fillcolor="#f7f5e6" stroked="f" strokeweight=".5pt">
                      <v:textbox inset=",0,,0">
                        <w:txbxContent>
                          <w:p w14:paraId="4560C6CF" w14:textId="77777777" w:rsidR="00F1414B" w:rsidRDefault="00F1414B" w:rsidP="00F1414B">
                            <w:pPr>
                              <w:spacing w:after="0" w:line="240" w:lineRule="auto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474327F2" w14:textId="6016E727" w:rsidR="00443502" w:rsidRPr="00214FE1" w:rsidRDefault="00F1414B" w:rsidP="00443502">
      <w:pPr>
        <w:spacing w:after="0"/>
        <w:rPr>
          <w:sz w:val="2"/>
          <w:szCs w:val="2"/>
        </w:rPr>
      </w:pPr>
      <w:r w:rsidRPr="00214FE1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C45A89D" wp14:editId="4329C729">
                <wp:simplePos x="0" y="0"/>
                <wp:positionH relativeFrom="column">
                  <wp:posOffset>4296833</wp:posOffset>
                </wp:positionH>
                <wp:positionV relativeFrom="paragraph">
                  <wp:posOffset>-1166495</wp:posOffset>
                </wp:positionV>
                <wp:extent cx="2671235" cy="558799"/>
                <wp:effectExtent l="0" t="0" r="0" b="0"/>
                <wp:wrapNone/>
                <wp:docPr id="6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1235" cy="558799"/>
                          <a:chOff x="21165" y="0"/>
                          <a:chExt cx="2671235" cy="8797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21165" y="553151"/>
                            <a:ext cx="2667001" cy="326559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8D87408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2032000" y="186267"/>
                            <a:ext cx="660400" cy="32385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04F84D0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Box 24"/>
                        <wps:cNvSpPr txBox="1"/>
                        <wps:spPr>
                          <a:xfrm>
                            <a:off x="1722695" y="206076"/>
                            <a:ext cx="288137" cy="30346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C936875" w14:textId="06927D22" w:rsidR="00443502" w:rsidRPr="00443502" w:rsidRDefault="00F1414B" w:rsidP="00443502">
                              <w:pPr>
                                <w:pStyle w:val="NoSpacing"/>
                              </w:pPr>
                              <w:r>
                                <w:t>Reg #</w:t>
                              </w:r>
                            </w:p>
                          </w:txbxContent>
                        </wps:txbx>
                        <wps:bodyPr wrap="square" lIns="0" tIns="0" rIns="0" bIns="0" rtlCol="0" anchor="b">
                          <a:noAutofit/>
                        </wps:bodyPr>
                      </wps:wsp>
                      <wps:wsp>
                        <wps:cNvPr id="29" name="TextBox 25"/>
                        <wps:cNvSpPr txBox="1"/>
                        <wps:spPr>
                          <a:xfrm>
                            <a:off x="2023534" y="0"/>
                            <a:ext cx="431800" cy="1384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DCAC1FA" w14:textId="075FD290" w:rsidR="00443502" w:rsidRPr="00443502" w:rsidRDefault="00443502" w:rsidP="00443502">
                              <w:pPr>
                                <w:pStyle w:val="NoSpacing"/>
                              </w:pP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45A89D" id="Group 6" o:spid="_x0000_s1031" alt="&quot;&quot;" style="position:absolute;margin-left:338.35pt;margin-top:-91.85pt;width:210.35pt;height:44pt;z-index:251658240;mso-width-relative:margin;mso-height-relative:margin" coordorigin="211" coordsize="26712,8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">
                <v:shape id="Text Box 20" o:spid="_x0000_s1032" type="#_x0000_t202" style="position:absolute;left:211;top:5531;width:26670;height:3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<v:textbox inset=",0,,0">
                    <w:txbxContent>
                      <w:p w14:paraId="58D87408" w14:textId="77777777" w:rsidR="00443502" w:rsidRDefault="00443502" w:rsidP="00443502">
                        <w:pPr>
                          <w:spacing w:after="0" w:line="240" w:lineRule="auto"/>
                        </w:pPr>
                      </w:p>
                    </w:txbxContent>
                  </v:textbox>
                </v:shape>
                <v:shape id="Text Box 27" o:spid="_x0000_s1033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<v:textbox>
                    <w:txbxContent>
                      <w:p w14:paraId="204F84D0" w14:textId="77777777" w:rsidR="00443502" w:rsidRDefault="00443502" w:rsidP="00443502">
                        <w:pPr>
                          <w:spacing w:after="0"/>
                        </w:pPr>
                      </w:p>
                    </w:txbxContent>
                  </v:textbox>
                </v:shape>
                <v:shape id="_x0000_s1034" type="#_x0000_t202" style="position:absolute;left:17226;top:2060;width:2882;height:303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<v:textbox inset="0,0,0,0">
                    <w:txbxContent>
                      <w:p w14:paraId="0C936875" w14:textId="06927D22" w:rsidR="00443502" w:rsidRPr="00443502" w:rsidRDefault="00F1414B" w:rsidP="00443502">
                        <w:pPr>
                          <w:pStyle w:val="NoSpacing"/>
                        </w:pPr>
                        <w:r>
                          <w:t>Reg #</w:t>
                        </w:r>
                      </w:p>
                    </w:txbxContent>
                  </v:textbox>
                </v:shape>
                <v:shape id="TextBox 25" o:spid="_x0000_s1035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<v:textbox inset="0,0,0,0">
                    <w:txbxContent>
                      <w:p w14:paraId="3DCAC1FA" w14:textId="075FD290" w:rsidR="00443502" w:rsidRPr="00443502" w:rsidRDefault="00443502" w:rsidP="00443502">
                        <w:pPr>
                          <w:pStyle w:val="NoSpacing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W w:w="5307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3341"/>
        <w:gridCol w:w="900"/>
        <w:gridCol w:w="3109"/>
        <w:gridCol w:w="704"/>
        <w:gridCol w:w="608"/>
        <w:gridCol w:w="608"/>
        <w:gridCol w:w="608"/>
        <w:gridCol w:w="608"/>
        <w:gridCol w:w="956"/>
      </w:tblGrid>
      <w:tr w:rsidR="00DB74EC" w:rsidRPr="00214FE1" w14:paraId="609F9BA7" w14:textId="66AECC4C" w:rsidTr="00C14959">
        <w:trPr>
          <w:trHeight w:val="340"/>
          <w:jc w:val="center"/>
        </w:trPr>
        <w:tc>
          <w:tcPr>
            <w:tcW w:w="33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F497D" w:themeFill="text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6045C1" w14:textId="2C5B6C7A" w:rsidR="00DB74EC" w:rsidRPr="00A05594" w:rsidRDefault="00DB74EC" w:rsidP="00443502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b/>
                <w:noProof/>
                <w:color w:val="FFFFFF" w:themeColor="background1"/>
              </w:rPr>
            </w:pPr>
            <w:r>
              <w:rPr>
                <w:rFonts w:ascii="Franklin Gothic Book" w:eastAsia="Times New Roman" w:hAnsi="Franklin Gothic Book" w:cs="Arial"/>
                <w:b/>
                <w:noProof/>
                <w:color w:val="FFFFFF" w:themeColor="background1"/>
              </w:rPr>
              <w:t>Show Name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2658F" w:themeFill="accent3"/>
            <w:vAlign w:val="center"/>
          </w:tcPr>
          <w:p w14:paraId="6660EAF5" w14:textId="20013ACB" w:rsidR="00DB74EC" w:rsidRPr="00214FE1" w:rsidRDefault="00DB74EC" w:rsidP="00010736">
            <w:pPr>
              <w:pStyle w:val="Heading1"/>
              <w:jc w:val="center"/>
              <w:rPr>
                <w:rFonts w:ascii="Franklin Gothic Book" w:eastAsia="Times New Roman" w:hAnsi="Franklin Gothic Book" w:cs="Arial"/>
                <w:noProof/>
              </w:rPr>
            </w:pPr>
            <w:r>
              <w:rPr>
                <w:rFonts w:ascii="Franklin Gothic Book" w:eastAsia="Times New Roman" w:hAnsi="Franklin Gothic Book" w:cs="Arial"/>
                <w:noProof/>
              </w:rPr>
              <w:t>Date</w:t>
            </w:r>
          </w:p>
        </w:tc>
        <w:tc>
          <w:tcPr>
            <w:tcW w:w="31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2658F" w:themeFill="accent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229DEF" w14:textId="48C7A446" w:rsidR="00DB74EC" w:rsidRPr="00214FE1" w:rsidRDefault="00DB74EC" w:rsidP="00443502">
            <w:pPr>
              <w:pStyle w:val="Heading1"/>
              <w:jc w:val="center"/>
              <w:rPr>
                <w:rFonts w:ascii="Franklin Gothic Book" w:eastAsia="Times New Roman" w:hAnsi="Franklin Gothic Book" w:cs="Arial"/>
                <w:noProof/>
              </w:rPr>
            </w:pPr>
            <w:r>
              <w:rPr>
                <w:rFonts w:ascii="Franklin Gothic Book" w:eastAsia="Times New Roman" w:hAnsi="Franklin Gothic Book" w:cs="Arial"/>
                <w:noProof/>
              </w:rPr>
              <w:t>Class Name</w:t>
            </w:r>
          </w:p>
        </w:tc>
        <w:tc>
          <w:tcPr>
            <w:tcW w:w="7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11A700" w14:textId="02AAC44B" w:rsidR="00DB74EC" w:rsidRPr="00A05594" w:rsidRDefault="00DB74EC" w:rsidP="00A05594">
            <w:pPr>
              <w:pStyle w:val="Heading1"/>
              <w:jc w:val="center"/>
              <w:rPr>
                <w:sz w:val="16"/>
                <w:szCs w:val="16"/>
              </w:rPr>
            </w:pPr>
            <w:r w:rsidRPr="00A05594">
              <w:rPr>
                <w:sz w:val="16"/>
                <w:szCs w:val="16"/>
              </w:rPr>
              <w:t xml:space="preserve"># </w:t>
            </w:r>
            <w:proofErr w:type="gramStart"/>
            <w:r w:rsidRPr="00A05594">
              <w:rPr>
                <w:sz w:val="16"/>
                <w:szCs w:val="16"/>
              </w:rPr>
              <w:t>in</w:t>
            </w:r>
            <w:proofErr w:type="gramEnd"/>
            <w:r w:rsidRPr="00A05594">
              <w:rPr>
                <w:sz w:val="16"/>
                <w:szCs w:val="16"/>
              </w:rPr>
              <w:t xml:space="preserve"> Class</w:t>
            </w:r>
          </w:p>
        </w:tc>
        <w:tc>
          <w:tcPr>
            <w:tcW w:w="6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</w:tcPr>
          <w:p w14:paraId="7017CBF3" w14:textId="40245224" w:rsidR="00DB74EC" w:rsidRDefault="00DB74EC" w:rsidP="00DB74EC">
            <w:pPr>
              <w:pStyle w:val="Heading1"/>
            </w:pPr>
            <w:r>
              <w:t xml:space="preserve">    J1</w:t>
            </w:r>
          </w:p>
        </w:tc>
        <w:tc>
          <w:tcPr>
            <w:tcW w:w="6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</w:tcPr>
          <w:p w14:paraId="3FB8B8CA" w14:textId="048E0CCA" w:rsidR="00DB74EC" w:rsidRDefault="00DB74EC" w:rsidP="00010736">
            <w:pPr>
              <w:pStyle w:val="Heading1"/>
              <w:jc w:val="center"/>
            </w:pPr>
            <w:r>
              <w:t>J2</w:t>
            </w:r>
          </w:p>
        </w:tc>
        <w:tc>
          <w:tcPr>
            <w:tcW w:w="6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</w:tcPr>
          <w:p w14:paraId="6D68FE99" w14:textId="43982F97" w:rsidR="00DB74EC" w:rsidRDefault="00DB74EC" w:rsidP="00010736">
            <w:pPr>
              <w:pStyle w:val="Heading1"/>
              <w:jc w:val="center"/>
            </w:pPr>
            <w:r>
              <w:t>J3</w:t>
            </w:r>
          </w:p>
        </w:tc>
        <w:tc>
          <w:tcPr>
            <w:tcW w:w="6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</w:tcPr>
          <w:p w14:paraId="346F5452" w14:textId="39B872F1" w:rsidR="00DB74EC" w:rsidRDefault="00DB74EC" w:rsidP="00010736">
            <w:pPr>
              <w:pStyle w:val="Heading1"/>
              <w:jc w:val="center"/>
            </w:pPr>
            <w:r>
              <w:t>J4</w:t>
            </w:r>
          </w:p>
        </w:tc>
        <w:tc>
          <w:tcPr>
            <w:tcW w:w="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</w:tcPr>
          <w:p w14:paraId="5AE067FC" w14:textId="2F0B7B44" w:rsidR="00DB74EC" w:rsidRDefault="00DB74EC" w:rsidP="00010736">
            <w:pPr>
              <w:pStyle w:val="Heading1"/>
              <w:jc w:val="center"/>
            </w:pPr>
            <w:r>
              <w:t>Total</w:t>
            </w:r>
          </w:p>
        </w:tc>
      </w:tr>
      <w:tr w:rsidR="00DB74EC" w:rsidRPr="00214FE1" w14:paraId="117A979A" w14:textId="6E02095C" w:rsidTr="00C14959">
        <w:trPr>
          <w:trHeight w:val="284"/>
          <w:jc w:val="center"/>
        </w:trPr>
        <w:tc>
          <w:tcPr>
            <w:tcW w:w="3341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233520" w14:textId="21CA08E5" w:rsidR="00DB74EC" w:rsidRPr="00A05594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  <w:noProof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FB9F632" w14:textId="7E54177A" w:rsidR="00DB74EC" w:rsidRPr="005F4DF7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  <w:sz w:val="16"/>
                <w:szCs w:val="16"/>
              </w:rPr>
            </w:pPr>
          </w:p>
        </w:tc>
        <w:tc>
          <w:tcPr>
            <w:tcW w:w="310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26D9BE" w14:textId="5FE608E6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7C385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7EF415D" w14:textId="30A321AE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</w:t>
            </w:r>
          </w:p>
        </w:tc>
        <w:tc>
          <w:tcPr>
            <w:tcW w:w="60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D8A7E80" w14:textId="5BF8194B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0C707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67E78AC" w14:textId="2C95E8B0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F2DEDF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3BCE95D5" w14:textId="000E9A43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16BA2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DF111E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48EF0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0617FC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CB1E11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DD30CD6" w14:textId="10AB74F0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E65D06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3942B1" w14:textId="0E437ED8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B40B00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7232F718" w14:textId="0BAE5637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56D4C2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12D0226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B8466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715B5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D83137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C92F56" w14:textId="6F15419D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9FEFCEC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ED2D25" w14:textId="32F7DDA6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A2E304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22E820DB" w14:textId="18FF0BC2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3E37D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5F066E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A8902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AFC35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0764222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E50ABC" w14:textId="488E26E0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27010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6E47768" w14:textId="7639DED8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B72BD8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4E0FB46D" w14:textId="4BDE031E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412436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416FD5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02B92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858A8C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0A94D0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E20E8FC" w14:textId="23D3D544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CC9AF06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F84F596" w14:textId="645E32A4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F2A614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12D4F706" w14:textId="37E2B04B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898FF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765C74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9BF8D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6338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102428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13EA09" w14:textId="49FD99CE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55FBA71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BA20DD" w14:textId="304C2CCE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FC6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42B1817A" w14:textId="118B9B29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156E4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434967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7D836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26483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A13A10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ADBC0E" w14:textId="6EBE6AC9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F9DFB5C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68B6775" w14:textId="7480788F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3CC34C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60AB7A72" w14:textId="3C11C209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C0FAE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C65C0F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A7954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763D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F8F9F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5E2A23" w14:textId="7E1439C3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5F27C3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205B9EC" w14:textId="6AC0EA89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04DA3E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5DE589A6" w14:textId="0D954CC1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85422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47AAB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6DBC9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E90C61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7FC16D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8CB411" w14:textId="3299F942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C4A9A8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9CD419F" w14:textId="4292FEED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3AE434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243D67C3" w14:textId="3F58F435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DE892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941AEC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DB1F4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B9A91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EB376C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B759A38" w14:textId="7D061DD5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DF5616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FE2CECE" w14:textId="7515D02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29D6C2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03DA742A" w14:textId="7C4BA26E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C26181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6237E82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B9299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7DD3C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FF215C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19903" w14:textId="75DFA60C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4129502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1D9132C" w14:textId="72F675D0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A35CF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55E7E6BA" w14:textId="2232EF50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A7339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F731AD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DAAFF6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9D26C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8601EC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CE50219" w14:textId="2539E05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F1B873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44ECCCB" w14:textId="07EB7606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71399B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0035556A" w14:textId="65FCF086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B496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68CF55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AC4E5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471E1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2C266D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45B9162" w14:textId="5A8A9D53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14A9131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A31769E" w14:textId="0E201ECF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3A425D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19575FFE" w14:textId="3B4D5951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1A80B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8C9226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39D8E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42581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012D95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93ABCE8" w14:textId="46F069AC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B21676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0A0DAA0" w14:textId="24B0BBCD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1683D96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15E7F2ED" w14:textId="370F7012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0A573C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FC168F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E4D992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7B89F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B9D32D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D6866A0" w14:textId="3E28504B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0D942A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B14CEA4" w14:textId="3B8823FC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64B2E7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51B3B399" w14:textId="6D417EF6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5F1FF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25B78C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35C0A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2D071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2AC6BF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9759BDA" w14:textId="48B4945C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96826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8E9A36" w14:textId="59DF5A42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0A26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03686832" w14:textId="0751EBDC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FDC906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415E03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4793B1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F9D4D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F269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5678A3C" w14:textId="3BB75EDD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A539D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C7D06F9" w14:textId="71155686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D2062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23E95DAE" w14:textId="5041E419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71F40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9AB43F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5A9CD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3FBC9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01591A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3300EA" w14:textId="343854AF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09632B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07C089" w14:textId="0FA9650C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AD8714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7528A6FB" w14:textId="2C7E23E8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BB9AA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A27D1B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A5B21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AE47A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679D79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FFF4143" w14:textId="06813924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0593A3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077BB3F" w14:textId="4D24302E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E344BD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01E0AC16" w14:textId="374DE7F9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9AE5B1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6A908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37E4C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50C70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40634B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7EFAFAF" w14:textId="2B50C0EE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253B98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D0F0FF" w14:textId="7A1C14B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2C8FAEC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2C246594" w14:textId="334F03CE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36738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AFAC9F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2354B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74A7E6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69FD1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659F2BB" w14:textId="0D212A8C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2C0F6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4B4D330" w14:textId="01013A73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951C80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5AED89F3" w14:textId="5173BEB6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59A3D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8EFA7C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559D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55267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45E0FC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B1591B" w14:textId="191E8EEE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2C9BEB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5BE7DB4" w14:textId="605833D8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6823D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08900B82" w14:textId="16347D4D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D227D6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A4F208C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A0729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594C5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F1323A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D1BF7A" w14:textId="67915FBF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588AC9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35D7E4E" w14:textId="00A77C4F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6B7A64C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42E60264" w14:textId="7E739BB4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16215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109D96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E6133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7D0EA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E6FAE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2A84662" w14:textId="2C4B0AB8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905DB5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2B12DFD" w14:textId="43D121AE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29506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5BEB153E" w14:textId="2FFDB384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F6945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AA68C0C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57A78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C22FCB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50A142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FB06B77" w14:textId="19344364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4ED128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1861E95" w14:textId="00BBEFD9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2DCA8B8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43414791" w14:textId="5641658C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9AD95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391CFE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29CB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A2648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8619B27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3F87A26" w14:textId="6EB3877C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AA481D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8000C5" w14:textId="55EB9AF5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E1895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59AEB4FF" w14:textId="585FCF5C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636B81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32007F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DD2E05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3B59A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2D95E8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DEA0080" w14:textId="538A11CA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32D5FE4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496B066" w14:textId="24170BD3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EA2F20F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DB74EC" w:rsidRPr="00214FE1" w14:paraId="1F200668" w14:textId="7C2D0A07" w:rsidTr="00C14959">
        <w:trPr>
          <w:trHeight w:val="284"/>
          <w:jc w:val="center"/>
        </w:trPr>
        <w:tc>
          <w:tcPr>
            <w:tcW w:w="334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6292A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0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6A1A9E0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10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FEC49A" w14:textId="77777777" w:rsidR="00DB74EC" w:rsidRPr="00214FE1" w:rsidRDefault="00DB74EC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04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C913B3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5B681A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7058601" w14:textId="180B58D3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21D193E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60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10BEF4E" w14:textId="1EC4772F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5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6E6B3FD" w14:textId="77777777" w:rsidR="00DB74EC" w:rsidRPr="00214FE1" w:rsidRDefault="00DB74E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</w:tbl>
    <w:p w14:paraId="62FD58D4" w14:textId="77777777" w:rsidR="00E3286D" w:rsidRPr="00214FE1" w:rsidRDefault="00E3286D" w:rsidP="00443502">
      <w:pPr>
        <w:spacing w:after="0"/>
        <w:rPr>
          <w:sz w:val="2"/>
          <w:szCs w:val="2"/>
        </w:rPr>
      </w:pPr>
    </w:p>
    <w:sectPr w:rsidR="00E3286D" w:rsidRPr="00214FE1" w:rsidSect="000107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A6A75" w14:textId="77777777" w:rsidR="00390E6D" w:rsidRDefault="00390E6D" w:rsidP="001A0130">
      <w:pPr>
        <w:spacing w:after="0" w:line="240" w:lineRule="auto"/>
      </w:pPr>
      <w:r>
        <w:separator/>
      </w:r>
    </w:p>
  </w:endnote>
  <w:endnote w:type="continuationSeparator" w:id="0">
    <w:p w14:paraId="014C5732" w14:textId="77777777" w:rsidR="00390E6D" w:rsidRDefault="00390E6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91EA3" w14:textId="77777777" w:rsidR="00E84747" w:rsidRDefault="00E847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7D3BD" w14:textId="77777777" w:rsidR="00E84747" w:rsidRDefault="00E847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4DCA0" w14:textId="77777777" w:rsidR="00E84747" w:rsidRDefault="00E847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15112" w14:textId="77777777" w:rsidR="00390E6D" w:rsidRDefault="00390E6D" w:rsidP="001A0130">
      <w:pPr>
        <w:spacing w:after="0" w:line="240" w:lineRule="auto"/>
      </w:pPr>
      <w:r>
        <w:separator/>
      </w:r>
    </w:p>
  </w:footnote>
  <w:footnote w:type="continuationSeparator" w:id="0">
    <w:p w14:paraId="39C91C79" w14:textId="77777777" w:rsidR="00390E6D" w:rsidRDefault="00390E6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74D67" w14:textId="77777777" w:rsidR="00E84747" w:rsidRDefault="00E847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02245" w14:textId="17E09F13" w:rsidR="00F1414B" w:rsidRDefault="00443502" w:rsidP="00E84747">
    <w:pPr>
      <w:pStyle w:val="Header"/>
      <w:tabs>
        <w:tab w:val="clear" w:pos="4680"/>
        <w:tab w:val="clear" w:pos="9360"/>
        <w:tab w:val="left" w:pos="2572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75D6D12A" wp14:editId="4D23289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92056"/>
              <wp:effectExtent l="0" t="0" r="8890" b="9525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Picture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Group 5" descr="Icon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Oval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Group 8" descr="Icon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Freeform: Shape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Freeform: Shape 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Freeform: Shape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Freeform: Shape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Freeform: Shape 13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reeform: Shape 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reeform: Shape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reeform: Shape 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reeform: Shape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reeform: Shape 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reeform: Shape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0E3D33C" id="Group 1" o:spid="_x0000_s1026" alt="&quot;&quot;" style="position:absolute;margin-left:0;margin-top:0;width:573.85pt;height:755.3pt;z-index:-251646976;mso-position-horizontal:center;mso-position-horizontal-relative:page;mso-position-vertical:center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">
              <v:rect id="Rectangle 3" o:spid="_x0000_s1027" alt="&quot;&quot;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4" o:spid="_x0000_s1029" type="#_x0000_t75" alt="&quot;&quot;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Group 5" o:spid="_x0000_s1030" alt="Icon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Oval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Group 8" o:spid="_x0000_s1032" alt="Icon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Freeform: Shape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Freeform: Shape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Freeform: Shape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  <w:r w:rsidR="00E84747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FD1A5" w14:textId="77777777" w:rsidR="00E84747" w:rsidRDefault="00E847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448F6"/>
    <w:rsid w:val="00010736"/>
    <w:rsid w:val="00031A76"/>
    <w:rsid w:val="00146B22"/>
    <w:rsid w:val="001A0130"/>
    <w:rsid w:val="00214FE1"/>
    <w:rsid w:val="00232876"/>
    <w:rsid w:val="00267116"/>
    <w:rsid w:val="002B5640"/>
    <w:rsid w:val="002F66A1"/>
    <w:rsid w:val="00355DEE"/>
    <w:rsid w:val="00390E6D"/>
    <w:rsid w:val="003B49EC"/>
    <w:rsid w:val="00402433"/>
    <w:rsid w:val="00443502"/>
    <w:rsid w:val="004F0368"/>
    <w:rsid w:val="005A20B8"/>
    <w:rsid w:val="005E6FA8"/>
    <w:rsid w:val="005F4DF7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66BB6"/>
    <w:rsid w:val="00935BF9"/>
    <w:rsid w:val="009E70CA"/>
    <w:rsid w:val="00A05594"/>
    <w:rsid w:val="00A84B26"/>
    <w:rsid w:val="00AB370C"/>
    <w:rsid w:val="00B805CA"/>
    <w:rsid w:val="00BA66C3"/>
    <w:rsid w:val="00C14959"/>
    <w:rsid w:val="00C30A27"/>
    <w:rsid w:val="00CB16D2"/>
    <w:rsid w:val="00CD05DC"/>
    <w:rsid w:val="00CD5B0D"/>
    <w:rsid w:val="00D448F6"/>
    <w:rsid w:val="00D57D1C"/>
    <w:rsid w:val="00DB74EC"/>
    <w:rsid w:val="00DC1831"/>
    <w:rsid w:val="00E3286D"/>
    <w:rsid w:val="00E413DD"/>
    <w:rsid w:val="00E552A9"/>
    <w:rsid w:val="00E84747"/>
    <w:rsid w:val="00F1414B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0CF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Heading1">
    <w:name w:val="heading 1"/>
    <w:basedOn w:val="Normal"/>
    <w:next w:val="Normal"/>
    <w:link w:val="Heading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14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tr\AppData\Roaming\Microsoft\Templates\Patient%20ledger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ient ledger form healthcare</Template>
  <TotalTime>0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2T15:51:00Z</dcterms:created>
  <dcterms:modified xsi:type="dcterms:W3CDTF">2021-11-1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